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2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_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, 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ma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ak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, 2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7; Null df = 263; Log-likelihood = NA; AIC = NA; BIC = NA; Deviance = 304; Residual df = 252; No. Obs. = 26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0:04:36Z</dcterms:created>
  <dcterms:modified xsi:type="dcterms:W3CDTF">2024-02-14T00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